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54DBD" w14:textId="592C0A36" w:rsidR="00767CE8" w:rsidRDefault="0083749C" w:rsidP="0083749C">
      <w:pPr>
        <w:spacing w:after="0"/>
        <w:rPr>
          <w:rFonts w:ascii="Georgia" w:hAnsi="Georgia"/>
          <w:b/>
          <w:caps/>
          <w:sz w:val="28"/>
          <w:szCs w:val="28"/>
        </w:rPr>
      </w:pPr>
      <w:r w:rsidRPr="0041554D">
        <w:rPr>
          <w:rFonts w:ascii="Georgia" w:hAnsi="Georgia"/>
          <w:b/>
          <w:cap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1AD2662C" wp14:editId="42E1A198">
            <wp:simplePos x="0" y="0"/>
            <wp:positionH relativeFrom="column">
              <wp:posOffset>4918075</wp:posOffset>
            </wp:positionH>
            <wp:positionV relativeFrom="paragraph">
              <wp:posOffset>0</wp:posOffset>
            </wp:positionV>
            <wp:extent cx="1854200" cy="804545"/>
            <wp:effectExtent l="0" t="0" r="0" b="0"/>
            <wp:wrapTight wrapText="bothSides">
              <wp:wrapPolygon edited="0">
                <wp:start x="2663" y="0"/>
                <wp:lineTo x="0" y="3580"/>
                <wp:lineTo x="0" y="14320"/>
                <wp:lineTo x="222" y="16878"/>
                <wp:lineTo x="2441" y="20969"/>
                <wp:lineTo x="2663" y="20969"/>
                <wp:lineTo x="6436" y="20969"/>
                <wp:lineTo x="18419" y="19946"/>
                <wp:lineTo x="18641" y="17389"/>
                <wp:lineTo x="21304" y="15855"/>
                <wp:lineTo x="21304" y="11763"/>
                <wp:lineTo x="18419" y="8183"/>
                <wp:lineTo x="20860" y="4092"/>
                <wp:lineTo x="20195" y="1023"/>
                <wp:lineTo x="6436" y="0"/>
                <wp:lineTo x="2663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20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1554D">
        <w:rPr>
          <w:rFonts w:ascii="Georgia" w:hAnsi="Georgia"/>
          <w:b/>
          <w:caps/>
          <w:sz w:val="28"/>
          <w:szCs w:val="28"/>
        </w:rPr>
        <w:t>Learning Agreement</w:t>
      </w:r>
    </w:p>
    <w:p w14:paraId="76501C93" w14:textId="56FA2E33" w:rsidR="0083749C" w:rsidRDefault="00447DEB" w:rsidP="0083749C">
      <w:pPr>
        <w:spacing w:after="0"/>
        <w:rPr>
          <w:rFonts w:ascii="Georgia" w:hAnsi="Georgia"/>
          <w:b/>
          <w:caps/>
          <w:sz w:val="20"/>
          <w:szCs w:val="20"/>
        </w:rPr>
      </w:pPr>
      <w:r>
        <w:rPr>
          <w:rFonts w:ascii="Georgia" w:hAnsi="Georgia"/>
          <w:b/>
          <w:caps/>
          <w:sz w:val="20"/>
          <w:szCs w:val="20"/>
        </w:rPr>
        <w:t xml:space="preserve">OF </w:t>
      </w:r>
      <w:r w:rsidR="0083749C" w:rsidRPr="0041554D">
        <w:rPr>
          <w:rFonts w:ascii="Georgia" w:hAnsi="Georgia"/>
          <w:b/>
          <w:caps/>
          <w:sz w:val="20"/>
          <w:szCs w:val="20"/>
        </w:rPr>
        <w:t>Bilateral Exchange studies</w:t>
      </w:r>
    </w:p>
    <w:p w14:paraId="3CE1C4D8" w14:textId="3CFA2D81" w:rsidR="0083749C" w:rsidRDefault="0083749C" w:rsidP="0083749C">
      <w:pPr>
        <w:spacing w:after="0"/>
        <w:rPr>
          <w:rFonts w:ascii="Georgia" w:hAnsi="Georgia"/>
          <w:b/>
          <w:caps/>
          <w:sz w:val="20"/>
          <w:szCs w:val="20"/>
        </w:rPr>
      </w:pPr>
    </w:p>
    <w:p w14:paraId="64B0795A" w14:textId="612C5ECA" w:rsidR="00052AC0" w:rsidRDefault="00052AC0" w:rsidP="0083749C">
      <w:pPr>
        <w:spacing w:after="0"/>
        <w:rPr>
          <w:rFonts w:ascii="Georgia" w:hAnsi="Georgia"/>
          <w:b/>
          <w:caps/>
          <w:sz w:val="20"/>
          <w:szCs w:val="20"/>
        </w:rPr>
      </w:pPr>
    </w:p>
    <w:p w14:paraId="7E3D5733" w14:textId="77777777" w:rsidR="00052AC0" w:rsidRDefault="00052AC0" w:rsidP="0083749C">
      <w:pPr>
        <w:spacing w:after="0"/>
        <w:rPr>
          <w:rFonts w:ascii="Georgia" w:hAnsi="Georgia"/>
          <w:b/>
          <w:caps/>
          <w:sz w:val="20"/>
          <w:szCs w:val="20"/>
        </w:rPr>
      </w:pPr>
    </w:p>
    <w:p w14:paraId="432D9D82" w14:textId="77777777" w:rsidR="0083749C" w:rsidRDefault="0083749C" w:rsidP="0083749C">
      <w:pPr>
        <w:spacing w:after="0"/>
        <w:rPr>
          <w:rFonts w:ascii="Georgia" w:hAnsi="Georgia"/>
          <w:b/>
          <w:caps/>
          <w:sz w:val="20"/>
          <w:szCs w:val="20"/>
        </w:rPr>
      </w:pPr>
    </w:p>
    <w:p w14:paraId="737ECC2A" w14:textId="77777777" w:rsidR="0083749C" w:rsidRPr="0041554D" w:rsidRDefault="0083749C" w:rsidP="008374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13050"/>
        </w:tabs>
        <w:spacing w:after="0" w:line="240" w:lineRule="auto"/>
        <w:rPr>
          <w:rFonts w:ascii="Georgia" w:hAnsi="Georgia"/>
          <w:sz w:val="24"/>
          <w:szCs w:val="24"/>
        </w:rPr>
      </w:pPr>
      <w:r w:rsidRPr="0041554D">
        <w:rPr>
          <w:rFonts w:ascii="Georgia" w:hAnsi="Georgia"/>
          <w:sz w:val="24"/>
          <w:szCs w:val="24"/>
        </w:rPr>
        <w:t xml:space="preserve">First Name: </w:t>
      </w:r>
      <w:r>
        <w:rPr>
          <w:rFonts w:ascii="Georgia" w:hAnsi="Georgia"/>
          <w:sz w:val="24"/>
          <w:szCs w:val="24"/>
        </w:rPr>
        <w:t>___________________</w:t>
      </w:r>
      <w:r w:rsidRPr="0041554D">
        <w:rPr>
          <w:rFonts w:ascii="Georgia" w:hAnsi="Georgia"/>
          <w:sz w:val="24"/>
          <w:szCs w:val="24"/>
        </w:rPr>
        <w:tab/>
      </w:r>
      <w:r w:rsidRPr="0041554D">
        <w:rPr>
          <w:rFonts w:ascii="Georgia" w:hAnsi="Georgia"/>
          <w:sz w:val="24"/>
          <w:szCs w:val="24"/>
        </w:rPr>
        <w:tab/>
      </w:r>
      <w:r w:rsidRPr="0041554D">
        <w:rPr>
          <w:rFonts w:ascii="Georgia" w:hAnsi="Georgia"/>
          <w:sz w:val="24"/>
          <w:szCs w:val="24"/>
        </w:rPr>
        <w:tab/>
      </w:r>
      <w:r w:rsidRPr="0041554D">
        <w:rPr>
          <w:rFonts w:ascii="Georgia" w:hAnsi="Georgia"/>
          <w:sz w:val="24"/>
          <w:szCs w:val="24"/>
        </w:rPr>
        <w:tab/>
      </w:r>
    </w:p>
    <w:p w14:paraId="626B54CD" w14:textId="77777777" w:rsidR="0083749C" w:rsidRPr="0041554D" w:rsidRDefault="0083749C" w:rsidP="0083749C">
      <w:pPr>
        <w:spacing w:after="0" w:line="240" w:lineRule="auto"/>
        <w:rPr>
          <w:rFonts w:ascii="Georgia" w:hAnsi="Georgia"/>
          <w:sz w:val="24"/>
          <w:szCs w:val="24"/>
        </w:rPr>
      </w:pPr>
      <w:r w:rsidRPr="0041554D">
        <w:rPr>
          <w:rFonts w:ascii="Georgia" w:hAnsi="Georgia"/>
          <w:sz w:val="24"/>
          <w:szCs w:val="24"/>
        </w:rPr>
        <w:t xml:space="preserve">Surname: </w:t>
      </w:r>
      <w:r>
        <w:rPr>
          <w:rFonts w:ascii="Georgia" w:hAnsi="Georgia"/>
          <w:sz w:val="24"/>
          <w:szCs w:val="24"/>
        </w:rPr>
        <w:t>___________________</w:t>
      </w:r>
    </w:p>
    <w:p w14:paraId="4AA13A21" w14:textId="77777777" w:rsidR="0083749C" w:rsidRPr="0041554D" w:rsidRDefault="0083749C" w:rsidP="0083749C">
      <w:pPr>
        <w:spacing w:after="0" w:line="240" w:lineRule="auto"/>
        <w:rPr>
          <w:rFonts w:ascii="Georgia" w:hAnsi="Georgia"/>
          <w:sz w:val="24"/>
          <w:szCs w:val="24"/>
          <w:lang w:val="lt-LT"/>
        </w:rPr>
      </w:pPr>
    </w:p>
    <w:p w14:paraId="78F1D96C" w14:textId="6ED46E40" w:rsidR="0083749C" w:rsidRDefault="00281819" w:rsidP="0083749C">
      <w:p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281819">
        <w:rPr>
          <w:rFonts w:ascii="Georgia" w:hAnsi="Georgia"/>
          <w:bCs/>
          <w:sz w:val="24"/>
          <w:szCs w:val="24"/>
        </w:rPr>
        <w:t>Faculty at VMU:</w:t>
      </w:r>
      <w:r>
        <w:rPr>
          <w:rFonts w:ascii="Georgia" w:hAnsi="Georgia"/>
          <w:b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_______________</w:t>
      </w:r>
    </w:p>
    <w:p w14:paraId="6696891B" w14:textId="77777777" w:rsidR="00281819" w:rsidRPr="0041554D" w:rsidRDefault="00281819" w:rsidP="0083749C">
      <w:pPr>
        <w:spacing w:after="0" w:line="240" w:lineRule="auto"/>
        <w:jc w:val="both"/>
        <w:rPr>
          <w:rFonts w:ascii="Georgia" w:hAnsi="Georgia"/>
          <w:b/>
          <w:sz w:val="24"/>
          <w:szCs w:val="24"/>
        </w:rPr>
      </w:pPr>
    </w:p>
    <w:p w14:paraId="29E840C2" w14:textId="40F4BB51" w:rsidR="0083749C" w:rsidRDefault="0083749C" w:rsidP="0083749C">
      <w:pPr>
        <w:spacing w:after="0"/>
        <w:rPr>
          <w:rFonts w:ascii="Georgia" w:hAnsi="Georgia"/>
          <w:sz w:val="24"/>
          <w:szCs w:val="24"/>
        </w:rPr>
      </w:pPr>
      <w:r w:rsidRPr="0041554D">
        <w:rPr>
          <w:rFonts w:ascii="Georgia" w:hAnsi="Georgia"/>
          <w:sz w:val="24"/>
          <w:szCs w:val="24"/>
        </w:rPr>
        <w:t xml:space="preserve">Study </w:t>
      </w:r>
      <w:proofErr w:type="spellStart"/>
      <w:r w:rsidRPr="0041554D">
        <w:rPr>
          <w:rFonts w:ascii="Georgia" w:hAnsi="Georgia"/>
          <w:sz w:val="24"/>
          <w:szCs w:val="24"/>
        </w:rPr>
        <w:t>programme</w:t>
      </w:r>
      <w:proofErr w:type="spellEnd"/>
      <w:r w:rsidRPr="0041554D">
        <w:rPr>
          <w:rFonts w:ascii="Georgia" w:hAnsi="Georgia"/>
          <w:sz w:val="24"/>
          <w:szCs w:val="24"/>
        </w:rPr>
        <w:t xml:space="preserve"> at VMU: </w:t>
      </w:r>
      <w:r>
        <w:rPr>
          <w:rFonts w:ascii="Georgia" w:hAnsi="Georgia"/>
          <w:sz w:val="24"/>
          <w:szCs w:val="24"/>
        </w:rPr>
        <w:t>_______________</w:t>
      </w:r>
    </w:p>
    <w:p w14:paraId="07C2E35A" w14:textId="1EEBC831" w:rsidR="00281819" w:rsidRDefault="00281819" w:rsidP="0083749C">
      <w:pPr>
        <w:spacing w:after="0"/>
        <w:rPr>
          <w:rFonts w:ascii="Georgia" w:hAnsi="Georgia"/>
          <w:sz w:val="24"/>
          <w:szCs w:val="24"/>
        </w:rPr>
      </w:pPr>
    </w:p>
    <w:p w14:paraId="2923B0CD" w14:textId="2F15A6C9" w:rsidR="00281819" w:rsidRDefault="00383F82" w:rsidP="00383F82">
      <w:pPr>
        <w:spacing w:after="0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Exchange </w:t>
      </w:r>
      <w:r w:rsidR="002476BB">
        <w:rPr>
          <w:rFonts w:ascii="Georgia" w:hAnsi="Georgia"/>
          <w:sz w:val="24"/>
          <w:szCs w:val="24"/>
        </w:rPr>
        <w:t>period:</w:t>
      </w:r>
      <w:r w:rsidR="002476BB">
        <w:rPr>
          <w:rFonts w:ascii="Georgia" w:hAnsi="Georgia"/>
          <w:b/>
          <w:sz w:val="24"/>
          <w:szCs w:val="24"/>
        </w:rPr>
        <w:t xml:space="preserve"> _</w:t>
      </w:r>
      <w:r w:rsidR="00281819">
        <w:rPr>
          <w:rFonts w:ascii="Georgia" w:hAnsi="Georgia"/>
          <w:b/>
          <w:sz w:val="24"/>
          <w:szCs w:val="24"/>
        </w:rPr>
        <w:t>_________</w:t>
      </w:r>
      <w:r w:rsidR="00281819" w:rsidRPr="0041554D">
        <w:rPr>
          <w:rFonts w:ascii="Georgia" w:hAnsi="Georgia"/>
          <w:b/>
          <w:sz w:val="24"/>
          <w:szCs w:val="24"/>
        </w:rPr>
        <w:t xml:space="preserve"> </w:t>
      </w:r>
      <w:r w:rsidR="00281819" w:rsidRPr="0041554D">
        <w:rPr>
          <w:rFonts w:ascii="Georgia" w:hAnsi="Georgia"/>
          <w:bCs/>
          <w:sz w:val="24"/>
          <w:szCs w:val="24"/>
        </w:rPr>
        <w:t>semester of ___________year</w:t>
      </w:r>
    </w:p>
    <w:p w14:paraId="6019A281" w14:textId="527C11D8" w:rsidR="0083749C" w:rsidRDefault="0083749C" w:rsidP="0083749C">
      <w:pPr>
        <w:spacing w:after="0"/>
        <w:rPr>
          <w:rFonts w:ascii="Georgia" w:hAnsi="Georgia"/>
          <w:sz w:val="24"/>
          <w:szCs w:val="24"/>
        </w:rPr>
      </w:pPr>
    </w:p>
    <w:p w14:paraId="7CC56348" w14:textId="082FF663" w:rsidR="0083749C" w:rsidRDefault="0083749C" w:rsidP="0083749C">
      <w:pPr>
        <w:spacing w:after="0"/>
        <w:rPr>
          <w:rFonts w:ascii="Georgia" w:hAnsi="Georgia"/>
          <w:sz w:val="24"/>
          <w:szCs w:val="24"/>
        </w:rPr>
      </w:pPr>
    </w:p>
    <w:p w14:paraId="7FD2C0EE" w14:textId="77777777" w:rsidR="00447DEB" w:rsidRDefault="00052AC0" w:rsidP="0083749C">
      <w:pPr>
        <w:spacing w:after="0"/>
        <w:rPr>
          <w:rFonts w:ascii="Georgia" w:hAnsi="Georgia"/>
          <w:b/>
          <w:bCs/>
          <w:sz w:val="24"/>
          <w:szCs w:val="24"/>
        </w:rPr>
      </w:pPr>
      <w:r w:rsidRPr="00052AC0">
        <w:rPr>
          <w:rFonts w:ascii="Georgia" w:hAnsi="Georgia"/>
          <w:b/>
          <w:bCs/>
          <w:sz w:val="24"/>
          <w:szCs w:val="24"/>
        </w:rPr>
        <w:t xml:space="preserve">INFORMATION ABOUT THE SELECTED COURSES </w:t>
      </w:r>
    </w:p>
    <w:p w14:paraId="330BE6FE" w14:textId="0550978D" w:rsidR="00AE37FA" w:rsidRPr="00052AC0" w:rsidRDefault="00052AC0" w:rsidP="0083749C">
      <w:pPr>
        <w:spacing w:after="0"/>
        <w:rPr>
          <w:rFonts w:ascii="Georgia" w:hAnsi="Georgia"/>
          <w:b/>
          <w:bCs/>
          <w:sz w:val="24"/>
          <w:szCs w:val="24"/>
        </w:rPr>
      </w:pPr>
      <w:r w:rsidRPr="00447DEB">
        <w:rPr>
          <w:rFonts w:ascii="Georgia" w:hAnsi="Georgia"/>
          <w:b/>
          <w:bCs/>
          <w:sz w:val="24"/>
          <w:szCs w:val="24"/>
          <w:u w:val="single"/>
        </w:rPr>
        <w:t>AT THE RECEIVING INSTITUTION</w:t>
      </w:r>
      <w:r w:rsidRPr="00052AC0">
        <w:rPr>
          <w:rFonts w:ascii="Georgia" w:hAnsi="Georgia"/>
          <w:b/>
          <w:bCs/>
          <w:sz w:val="24"/>
          <w:szCs w:val="24"/>
        </w:rPr>
        <w:t>: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714"/>
        <w:gridCol w:w="1975"/>
        <w:gridCol w:w="6237"/>
        <w:gridCol w:w="1701"/>
      </w:tblGrid>
      <w:tr w:rsidR="0037681B" w:rsidRPr="0083749C" w14:paraId="72763878" w14:textId="77777777" w:rsidTr="00052AC0">
        <w:tc>
          <w:tcPr>
            <w:tcW w:w="714" w:type="dxa"/>
          </w:tcPr>
          <w:p w14:paraId="2B92DA22" w14:textId="22DE7EBA" w:rsidR="0037681B" w:rsidRPr="0083749C" w:rsidRDefault="0037681B" w:rsidP="0083749C">
            <w:pPr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83749C">
              <w:rPr>
                <w:rFonts w:ascii="Georgia" w:hAnsi="Georgia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975" w:type="dxa"/>
          </w:tcPr>
          <w:p w14:paraId="3BC71C19" w14:textId="1C987674" w:rsidR="0037681B" w:rsidRPr="00052AC0" w:rsidRDefault="0037681B" w:rsidP="00052AC0">
            <w:pPr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83749C">
              <w:rPr>
                <w:rFonts w:ascii="Georgia" w:hAnsi="Georgia"/>
                <w:b/>
                <w:bCs/>
                <w:sz w:val="24"/>
                <w:szCs w:val="24"/>
              </w:rPr>
              <w:t>Course Code</w:t>
            </w:r>
            <w:r>
              <w:rPr>
                <w:rFonts w:ascii="Georgia" w:hAnsi="Georgi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237" w:type="dxa"/>
          </w:tcPr>
          <w:p w14:paraId="608DCB70" w14:textId="154E7515" w:rsidR="0037681B" w:rsidRPr="00052AC0" w:rsidRDefault="0037681B" w:rsidP="00052AC0">
            <w:pPr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83749C">
              <w:rPr>
                <w:rFonts w:ascii="Georgia" w:hAnsi="Georgia"/>
                <w:b/>
                <w:bCs/>
                <w:sz w:val="24"/>
                <w:szCs w:val="24"/>
              </w:rPr>
              <w:t xml:space="preserve">Course Title </w:t>
            </w:r>
          </w:p>
        </w:tc>
        <w:tc>
          <w:tcPr>
            <w:tcW w:w="1701" w:type="dxa"/>
          </w:tcPr>
          <w:p w14:paraId="518862A8" w14:textId="5DB2676D" w:rsidR="0037681B" w:rsidRPr="0083749C" w:rsidRDefault="0037681B" w:rsidP="0083749C">
            <w:pPr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83749C">
              <w:rPr>
                <w:rFonts w:ascii="Georgia" w:hAnsi="Georgia"/>
                <w:b/>
                <w:bCs/>
                <w:sz w:val="24"/>
                <w:szCs w:val="24"/>
              </w:rPr>
              <w:t>No of Credits</w:t>
            </w:r>
            <w:r w:rsidR="00AE242B">
              <w:rPr>
                <w:rFonts w:ascii="Georgia" w:hAnsi="Georgia"/>
                <w:b/>
                <w:bCs/>
                <w:sz w:val="24"/>
                <w:szCs w:val="24"/>
              </w:rPr>
              <w:t>*</w:t>
            </w:r>
          </w:p>
        </w:tc>
      </w:tr>
      <w:tr w:rsidR="0037681B" w:rsidRPr="0083749C" w14:paraId="65D3D3C2" w14:textId="77777777" w:rsidTr="00052AC0">
        <w:tc>
          <w:tcPr>
            <w:tcW w:w="714" w:type="dxa"/>
          </w:tcPr>
          <w:p w14:paraId="3C615080" w14:textId="14AD7EC8" w:rsidR="0037681B" w:rsidRPr="002B5EDD" w:rsidRDefault="002B5EDD" w:rsidP="0083749C">
            <w:pPr>
              <w:rPr>
                <w:rFonts w:ascii="Georgia" w:hAnsi="Georgia"/>
                <w:sz w:val="24"/>
                <w:szCs w:val="24"/>
              </w:rPr>
            </w:pPr>
            <w:r w:rsidRPr="002B5EDD">
              <w:rPr>
                <w:rFonts w:ascii="Georgia" w:hAnsi="Georgia"/>
                <w:sz w:val="24"/>
                <w:szCs w:val="24"/>
              </w:rPr>
              <w:t>1</w:t>
            </w:r>
          </w:p>
        </w:tc>
        <w:tc>
          <w:tcPr>
            <w:tcW w:w="1975" w:type="dxa"/>
          </w:tcPr>
          <w:p w14:paraId="7C5A108B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64A231E3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  <w:p w14:paraId="2639A0BB" w14:textId="66E46FCE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3ADD7F3" w14:textId="05E85D66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37681B" w:rsidRPr="0083749C" w14:paraId="672C13B2" w14:textId="77777777" w:rsidTr="00052AC0">
        <w:tc>
          <w:tcPr>
            <w:tcW w:w="714" w:type="dxa"/>
          </w:tcPr>
          <w:p w14:paraId="0A6F975E" w14:textId="534059F4" w:rsidR="0037681B" w:rsidRPr="002B5EDD" w:rsidRDefault="00447DEB" w:rsidP="0083749C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2</w:t>
            </w:r>
          </w:p>
        </w:tc>
        <w:tc>
          <w:tcPr>
            <w:tcW w:w="1975" w:type="dxa"/>
          </w:tcPr>
          <w:p w14:paraId="760E951C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33DF8020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  <w:p w14:paraId="287B5A92" w14:textId="34156564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A4178A0" w14:textId="2F04619F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37681B" w:rsidRPr="0083749C" w14:paraId="7E54B78F" w14:textId="77777777" w:rsidTr="00052AC0">
        <w:tc>
          <w:tcPr>
            <w:tcW w:w="714" w:type="dxa"/>
          </w:tcPr>
          <w:p w14:paraId="20FC9345" w14:textId="66C7CA44" w:rsidR="0037681B" w:rsidRPr="002B5EDD" w:rsidRDefault="00447DEB" w:rsidP="0083749C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3</w:t>
            </w:r>
          </w:p>
        </w:tc>
        <w:tc>
          <w:tcPr>
            <w:tcW w:w="1975" w:type="dxa"/>
          </w:tcPr>
          <w:p w14:paraId="14AA7E5C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495A8AEA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  <w:p w14:paraId="6BBE3D0D" w14:textId="20431A74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3C09DFD" w14:textId="6DE44B1B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37681B" w:rsidRPr="0083749C" w14:paraId="001992DD" w14:textId="77777777" w:rsidTr="00052AC0">
        <w:tc>
          <w:tcPr>
            <w:tcW w:w="714" w:type="dxa"/>
          </w:tcPr>
          <w:p w14:paraId="1312D347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975" w:type="dxa"/>
          </w:tcPr>
          <w:p w14:paraId="543FF4AD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7D04E11D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  <w:p w14:paraId="349A7F4B" w14:textId="31900462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2CA00FF" w14:textId="4000AB49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37681B" w:rsidRPr="0083749C" w14:paraId="199708B7" w14:textId="77777777" w:rsidTr="00052AC0">
        <w:tc>
          <w:tcPr>
            <w:tcW w:w="714" w:type="dxa"/>
          </w:tcPr>
          <w:p w14:paraId="7023D936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975" w:type="dxa"/>
          </w:tcPr>
          <w:p w14:paraId="2A50DDE9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26329CED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  <w:p w14:paraId="7B5E0D7B" w14:textId="3F3D1A9C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E25AF63" w14:textId="4B7B02E2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37681B" w:rsidRPr="0083749C" w14:paraId="1D635171" w14:textId="77777777" w:rsidTr="00052AC0">
        <w:tc>
          <w:tcPr>
            <w:tcW w:w="714" w:type="dxa"/>
          </w:tcPr>
          <w:p w14:paraId="52362135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975" w:type="dxa"/>
          </w:tcPr>
          <w:p w14:paraId="01A4C819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6881AD78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  <w:p w14:paraId="299D1264" w14:textId="7EBB0A28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67FEF92" w14:textId="7BBB43B8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37681B" w:rsidRPr="0083749C" w14:paraId="4ABE5D77" w14:textId="77777777" w:rsidTr="00052AC0">
        <w:tc>
          <w:tcPr>
            <w:tcW w:w="714" w:type="dxa"/>
          </w:tcPr>
          <w:p w14:paraId="063829B8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975" w:type="dxa"/>
          </w:tcPr>
          <w:p w14:paraId="33A52284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6237" w:type="dxa"/>
          </w:tcPr>
          <w:p w14:paraId="6A4FBDC4" w14:textId="77777777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  <w:p w14:paraId="6129F9A8" w14:textId="51E8C80F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B4E5457" w14:textId="635E919F" w:rsidR="0037681B" w:rsidRPr="002B5EDD" w:rsidRDefault="0037681B" w:rsidP="0083749C">
            <w:pPr>
              <w:rPr>
                <w:rFonts w:ascii="Georgia" w:hAnsi="Georgia"/>
                <w:sz w:val="24"/>
                <w:szCs w:val="24"/>
              </w:rPr>
            </w:pPr>
          </w:p>
        </w:tc>
      </w:tr>
    </w:tbl>
    <w:p w14:paraId="5830749D" w14:textId="77777777" w:rsidR="0061561A" w:rsidRDefault="0061561A" w:rsidP="0083749C">
      <w:pPr>
        <w:spacing w:after="0"/>
      </w:pPr>
    </w:p>
    <w:p w14:paraId="08203FEF" w14:textId="197A75BC" w:rsidR="0083749C" w:rsidRPr="0061561A" w:rsidRDefault="00AE242B" w:rsidP="0083749C">
      <w:pPr>
        <w:spacing w:after="0"/>
        <w:rPr>
          <w:rFonts w:ascii="Georgia" w:hAnsi="Georgia"/>
          <w:sz w:val="24"/>
          <w:szCs w:val="24"/>
        </w:rPr>
      </w:pPr>
      <w:r w:rsidRPr="0061561A">
        <w:rPr>
          <w:rFonts w:ascii="Georgia" w:hAnsi="Georgia"/>
          <w:sz w:val="24"/>
          <w:szCs w:val="24"/>
        </w:rPr>
        <w:t xml:space="preserve">* 1 credit at the receiving institution </w:t>
      </w:r>
      <w:r w:rsidR="00792B58" w:rsidRPr="0061561A">
        <w:rPr>
          <w:rFonts w:ascii="Georgia" w:hAnsi="Georgia"/>
          <w:sz w:val="24"/>
          <w:szCs w:val="24"/>
        </w:rPr>
        <w:t>equals _</w:t>
      </w:r>
      <w:r w:rsidR="0061561A" w:rsidRPr="0061561A">
        <w:rPr>
          <w:rFonts w:ascii="Georgia" w:hAnsi="Georgia"/>
          <w:sz w:val="24"/>
          <w:szCs w:val="24"/>
        </w:rPr>
        <w:t>____________ ECTS credits.</w:t>
      </w:r>
    </w:p>
    <w:p w14:paraId="7744131C" w14:textId="36160DC1" w:rsidR="00AE37FA" w:rsidRPr="00E132CC" w:rsidRDefault="00792B58" w:rsidP="0083749C">
      <w:pPr>
        <w:spacing w:after="0"/>
        <w:rPr>
          <w:sz w:val="20"/>
          <w:szCs w:val="20"/>
        </w:rPr>
      </w:pPr>
      <w:r w:rsidRPr="00E132CC">
        <w:rPr>
          <w:rFonts w:ascii="Georgia" w:hAnsi="Georgia"/>
          <w:i/>
          <w:iCs/>
          <w:sz w:val="20"/>
          <w:szCs w:val="20"/>
        </w:rPr>
        <w:t>(</w:t>
      </w:r>
      <w:r w:rsidR="00233707" w:rsidRPr="00E132CC">
        <w:rPr>
          <w:rFonts w:ascii="Georgia" w:hAnsi="Georgia"/>
          <w:i/>
          <w:iCs/>
          <w:sz w:val="20"/>
          <w:szCs w:val="20"/>
        </w:rPr>
        <w:t>According</w:t>
      </w:r>
      <w:r w:rsidR="00EF168A" w:rsidRPr="00E132CC">
        <w:rPr>
          <w:rFonts w:ascii="Georgia" w:hAnsi="Georgia"/>
          <w:i/>
          <w:iCs/>
          <w:sz w:val="20"/>
          <w:szCs w:val="20"/>
        </w:rPr>
        <w:t xml:space="preserve"> to the </w:t>
      </w:r>
      <w:r w:rsidR="006D77E4" w:rsidRPr="00E132CC">
        <w:rPr>
          <w:rFonts w:ascii="Georgia" w:hAnsi="Georgia"/>
          <w:i/>
          <w:iCs/>
          <w:sz w:val="20"/>
          <w:szCs w:val="20"/>
        </w:rPr>
        <w:t xml:space="preserve">credit explanation </w:t>
      </w:r>
      <w:r w:rsidR="00EC5E5E" w:rsidRPr="00E132CC">
        <w:rPr>
          <w:rFonts w:ascii="Georgia" w:hAnsi="Georgia"/>
          <w:i/>
          <w:iCs/>
          <w:sz w:val="20"/>
          <w:szCs w:val="20"/>
        </w:rPr>
        <w:t xml:space="preserve">provided on the official website of </w:t>
      </w:r>
      <w:r w:rsidR="00233707" w:rsidRPr="00E132CC">
        <w:rPr>
          <w:rFonts w:ascii="Georgia" w:hAnsi="Georgia"/>
          <w:i/>
          <w:iCs/>
          <w:sz w:val="20"/>
          <w:szCs w:val="20"/>
        </w:rPr>
        <w:t xml:space="preserve">the </w:t>
      </w:r>
      <w:r w:rsidR="00EC5E5E" w:rsidRPr="00E132CC">
        <w:rPr>
          <w:rFonts w:ascii="Georgia" w:hAnsi="Georgia"/>
          <w:i/>
          <w:iCs/>
          <w:sz w:val="20"/>
          <w:szCs w:val="20"/>
        </w:rPr>
        <w:t>receiving institution</w:t>
      </w:r>
      <w:r w:rsidR="00E132CC" w:rsidRPr="00E132CC">
        <w:rPr>
          <w:rFonts w:ascii="Georgia" w:hAnsi="Georgia"/>
          <w:i/>
          <w:iCs/>
          <w:sz w:val="20"/>
          <w:szCs w:val="20"/>
        </w:rPr>
        <w:t xml:space="preserve"> or sent via e-mail by the receiving institution</w:t>
      </w:r>
      <w:r w:rsidR="00233707" w:rsidRPr="00E132CC">
        <w:rPr>
          <w:rFonts w:ascii="Georgia" w:hAnsi="Georgia"/>
          <w:i/>
          <w:iCs/>
          <w:sz w:val="20"/>
          <w:szCs w:val="20"/>
        </w:rPr>
        <w:t>)</w:t>
      </w:r>
      <w:r w:rsidR="00AD793C">
        <w:rPr>
          <w:rFonts w:ascii="Georgia" w:hAnsi="Georgia"/>
          <w:i/>
          <w:iCs/>
          <w:sz w:val="20"/>
          <w:szCs w:val="20"/>
        </w:rPr>
        <w:t>.</w:t>
      </w:r>
    </w:p>
    <w:p w14:paraId="0F49402F" w14:textId="77777777" w:rsidR="00AE37FA" w:rsidRDefault="00AE37FA" w:rsidP="0083749C">
      <w:pPr>
        <w:spacing w:after="0"/>
      </w:pPr>
    </w:p>
    <w:p w14:paraId="1FD3E8EF" w14:textId="77777777" w:rsidR="0083749C" w:rsidRDefault="0083749C" w:rsidP="0083749C">
      <w:pPr>
        <w:spacing w:after="0"/>
      </w:pPr>
    </w:p>
    <w:p w14:paraId="28DE5301" w14:textId="184FB501" w:rsidR="0083749C" w:rsidRDefault="0083749C" w:rsidP="00DA69F7">
      <w:pPr>
        <w:spacing w:after="0" w:line="240" w:lineRule="auto"/>
        <w:rPr>
          <w:rFonts w:ascii="Georgia" w:hAnsi="Georgia"/>
          <w:sz w:val="24"/>
          <w:szCs w:val="24"/>
        </w:rPr>
      </w:pPr>
      <w:r w:rsidRPr="0083749C">
        <w:rPr>
          <w:rFonts w:ascii="Georgia" w:hAnsi="Georgia"/>
          <w:sz w:val="24"/>
          <w:szCs w:val="24"/>
        </w:rPr>
        <w:t>Signed by:</w:t>
      </w:r>
    </w:p>
    <w:p w14:paraId="44DFA687" w14:textId="77777777" w:rsidR="00DA69F7" w:rsidRDefault="00DA69F7" w:rsidP="00DA69F7">
      <w:pPr>
        <w:spacing w:after="0" w:line="240" w:lineRule="auto"/>
        <w:rPr>
          <w:rFonts w:ascii="Georgia" w:hAnsi="Georgia"/>
          <w:sz w:val="24"/>
          <w:szCs w:val="24"/>
        </w:rPr>
      </w:pPr>
    </w:p>
    <w:p w14:paraId="024AD716" w14:textId="1B98EF10" w:rsidR="0083749C" w:rsidRDefault="0083749C" w:rsidP="00DA69F7">
      <w:pPr>
        <w:spacing w:after="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___________________________________________</w:t>
      </w:r>
    </w:p>
    <w:p w14:paraId="5517EC96" w14:textId="68E3E452" w:rsidR="0083749C" w:rsidRDefault="0083749C" w:rsidP="00DA69F7">
      <w:pPr>
        <w:spacing w:after="0" w:line="240" w:lineRule="auto"/>
        <w:rPr>
          <w:rFonts w:ascii="Georgia" w:hAnsi="Georgia"/>
          <w:i/>
          <w:iCs/>
          <w:sz w:val="24"/>
          <w:szCs w:val="24"/>
        </w:rPr>
      </w:pPr>
      <w:r w:rsidRPr="0083749C">
        <w:rPr>
          <w:rFonts w:ascii="Georgia" w:hAnsi="Georgia"/>
          <w:i/>
          <w:iCs/>
          <w:sz w:val="24"/>
          <w:szCs w:val="24"/>
        </w:rPr>
        <w:t>(Student</w:t>
      </w:r>
      <w:r>
        <w:rPr>
          <w:rFonts w:ascii="Georgia" w:hAnsi="Georgia"/>
          <w:i/>
          <w:iCs/>
          <w:sz w:val="24"/>
          <w:szCs w:val="24"/>
        </w:rPr>
        <w:t>:</w:t>
      </w:r>
      <w:r w:rsidRPr="0083749C">
        <w:rPr>
          <w:rFonts w:ascii="Georgia" w:hAnsi="Georgia"/>
          <w:i/>
          <w:iCs/>
          <w:sz w:val="24"/>
          <w:szCs w:val="24"/>
        </w:rPr>
        <w:t xml:space="preserve"> name, surname, signature)</w:t>
      </w:r>
    </w:p>
    <w:p w14:paraId="676BF94E" w14:textId="64BAA59C" w:rsidR="0083749C" w:rsidRDefault="0083749C" w:rsidP="00DA69F7">
      <w:pPr>
        <w:spacing w:after="0" w:line="240" w:lineRule="auto"/>
        <w:rPr>
          <w:rFonts w:ascii="Georgia" w:hAnsi="Georgia"/>
          <w:i/>
          <w:iCs/>
          <w:sz w:val="24"/>
          <w:szCs w:val="24"/>
        </w:rPr>
      </w:pPr>
    </w:p>
    <w:p w14:paraId="59CFEF56" w14:textId="77777777" w:rsidR="00DA69F7" w:rsidRDefault="00DA69F7" w:rsidP="00DA69F7">
      <w:pPr>
        <w:spacing w:after="0" w:line="240" w:lineRule="auto"/>
        <w:rPr>
          <w:rFonts w:ascii="Georgia" w:hAnsi="Georgia"/>
          <w:sz w:val="24"/>
          <w:szCs w:val="24"/>
        </w:rPr>
      </w:pPr>
    </w:p>
    <w:p w14:paraId="3B3C32C7" w14:textId="4986F774" w:rsidR="0083749C" w:rsidRDefault="0083749C" w:rsidP="00DA69F7">
      <w:pPr>
        <w:spacing w:after="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___________________________________________</w:t>
      </w:r>
    </w:p>
    <w:p w14:paraId="4B4899AC" w14:textId="0544ACA9" w:rsidR="0083749C" w:rsidRPr="0083749C" w:rsidRDefault="0083749C" w:rsidP="00DA69F7">
      <w:pPr>
        <w:spacing w:after="0" w:line="240" w:lineRule="auto"/>
        <w:rPr>
          <w:rFonts w:ascii="Georgia" w:hAnsi="Georgia"/>
          <w:i/>
          <w:iCs/>
          <w:sz w:val="24"/>
          <w:szCs w:val="24"/>
        </w:rPr>
      </w:pPr>
      <w:r w:rsidRPr="0083749C">
        <w:rPr>
          <w:rFonts w:ascii="Georgia" w:hAnsi="Georgia"/>
          <w:i/>
          <w:iCs/>
          <w:sz w:val="24"/>
          <w:szCs w:val="24"/>
        </w:rPr>
        <w:t>(</w:t>
      </w:r>
      <w:r>
        <w:rPr>
          <w:rFonts w:ascii="Georgia" w:hAnsi="Georgia"/>
          <w:i/>
          <w:iCs/>
          <w:sz w:val="24"/>
          <w:szCs w:val="24"/>
        </w:rPr>
        <w:t xml:space="preserve">VMU study </w:t>
      </w:r>
      <w:proofErr w:type="spellStart"/>
      <w:r>
        <w:rPr>
          <w:rFonts w:ascii="Georgia" w:hAnsi="Georgia"/>
          <w:i/>
          <w:iCs/>
          <w:sz w:val="24"/>
          <w:szCs w:val="24"/>
        </w:rPr>
        <w:t>programme</w:t>
      </w:r>
      <w:proofErr w:type="spellEnd"/>
      <w:r>
        <w:rPr>
          <w:rFonts w:ascii="Georgia" w:hAnsi="Georgia"/>
          <w:i/>
          <w:iCs/>
          <w:sz w:val="24"/>
          <w:szCs w:val="24"/>
        </w:rPr>
        <w:t xml:space="preserve"> coordinator:</w:t>
      </w:r>
      <w:r w:rsidRPr="0083749C">
        <w:rPr>
          <w:rFonts w:ascii="Georgia" w:hAnsi="Georgia"/>
          <w:i/>
          <w:iCs/>
          <w:sz w:val="24"/>
          <w:szCs w:val="24"/>
        </w:rPr>
        <w:t xml:space="preserve"> name, surname, signature)</w:t>
      </w:r>
    </w:p>
    <w:sectPr w:rsidR="0083749C" w:rsidRPr="0083749C" w:rsidSect="00AE37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bI0NTA0MjM2MDdU0lEKTi0uzszPAykwrgUA5l8a1ywAAAA="/>
  </w:docVars>
  <w:rsids>
    <w:rsidRoot w:val="0083749C"/>
    <w:rsid w:val="00052AC0"/>
    <w:rsid w:val="002079A0"/>
    <w:rsid w:val="00233707"/>
    <w:rsid w:val="002476BB"/>
    <w:rsid w:val="00273EC5"/>
    <w:rsid w:val="00281819"/>
    <w:rsid w:val="002B5EDD"/>
    <w:rsid w:val="0037681B"/>
    <w:rsid w:val="00383F82"/>
    <w:rsid w:val="00447DEB"/>
    <w:rsid w:val="0061561A"/>
    <w:rsid w:val="006935A5"/>
    <w:rsid w:val="006D77E4"/>
    <w:rsid w:val="00767CE8"/>
    <w:rsid w:val="00792B58"/>
    <w:rsid w:val="00795F3F"/>
    <w:rsid w:val="007B1B49"/>
    <w:rsid w:val="0083749C"/>
    <w:rsid w:val="008A4E0C"/>
    <w:rsid w:val="009A10BF"/>
    <w:rsid w:val="00AA6045"/>
    <w:rsid w:val="00AD793C"/>
    <w:rsid w:val="00AE242B"/>
    <w:rsid w:val="00AE37FA"/>
    <w:rsid w:val="00DA69F7"/>
    <w:rsid w:val="00E132CC"/>
    <w:rsid w:val="00EC5E5E"/>
    <w:rsid w:val="00EE0757"/>
    <w:rsid w:val="00EF1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5E46D4"/>
  <w15:chartTrackingRefBased/>
  <w15:docId w15:val="{3AB5DD4E-3693-4464-8911-DD49D0647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74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24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33</Words>
  <Characters>305</Characters>
  <Application>Microsoft Office Word</Application>
  <DocSecurity>0</DocSecurity>
  <Lines>2</Lines>
  <Paragraphs>1</Paragraphs>
  <ScaleCrop>false</ScaleCrop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ė Lenortavičienė</dc:creator>
  <cp:keywords/>
  <dc:description/>
  <cp:lastModifiedBy>Justė Lenortavičienė</cp:lastModifiedBy>
  <cp:revision>27</cp:revision>
  <dcterms:created xsi:type="dcterms:W3CDTF">2021-02-25T09:25:00Z</dcterms:created>
  <dcterms:modified xsi:type="dcterms:W3CDTF">2022-05-26T07:48:00Z</dcterms:modified>
</cp:coreProperties>
</file>